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50980" w:rsidP="124E7B47" w:rsidRDefault="00950980" w14:paraId="27D541BC" w14:textId="0DD3FA73">
      <w:pPr>
        <w:pStyle w:val="FirstParagraph"/>
      </w:pPr>
      <w:r w:rsidR="00950980">
        <w:rPr/>
        <w:t xml:space="preserve">Fakultet tehničkih nauka, Univerzitet u Novom Sadu </w:t>
      </w:r>
    </w:p>
    <w:p w:rsidR="00950980" w:rsidP="124E7B47" w:rsidRDefault="00950980" w14:paraId="786A0AF3" w14:textId="74B6F8C9">
      <w:pPr>
        <w:pStyle w:val="FirstParagraph"/>
      </w:pPr>
      <w:r w:rsidR="00950980">
        <w:rPr/>
        <w:t xml:space="preserve">Predmet: </w:t>
      </w:r>
      <w:r w:rsidR="00950980">
        <w:rPr/>
        <w:t>Informaciona</w:t>
      </w:r>
      <w:r w:rsidR="00950980">
        <w:rPr/>
        <w:t xml:space="preserve"> </w:t>
      </w:r>
      <w:r w:rsidR="00950980">
        <w:rPr/>
        <w:t>bezbednost</w:t>
      </w:r>
      <w:r w:rsidR="00950980">
        <w:rPr/>
        <w:t xml:space="preserve"> u </w:t>
      </w:r>
      <w:r w:rsidR="00950980">
        <w:rPr/>
        <w:t>infrastrukturnim</w:t>
      </w:r>
      <w:r w:rsidR="00950980">
        <w:rPr/>
        <w:t xml:space="preserve"> </w:t>
      </w:r>
      <w:r w:rsidR="00950980">
        <w:rPr/>
        <w:t>sistemima</w:t>
      </w:r>
      <w:r w:rsidR="00950980">
        <w:rPr/>
        <w:t xml:space="preserve"> (IBIS) </w:t>
      </w:r>
    </w:p>
    <w:p w:rsidR="00950980" w:rsidP="124E7B47" w:rsidRDefault="00950980" w14:paraId="30984D71" w14:textId="50A74806">
      <w:pPr>
        <w:pStyle w:val="BodyText"/>
      </w:pPr>
      <w:r w:rsidR="00950980">
        <w:rPr/>
        <w:t xml:space="preserve">Tema </w:t>
      </w:r>
      <w:r w:rsidR="00950980">
        <w:rPr/>
        <w:t>projekta</w:t>
      </w:r>
      <w:r w:rsidR="00950980">
        <w:rPr/>
        <w:t xml:space="preserve">: </w:t>
      </w:r>
      <w:r w:rsidR="49946DB5">
        <w:rPr/>
        <w:t>B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>ezbednost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 xml:space="preserve"> 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>računarskih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 xml:space="preserve"> 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>mreža</w:t>
      </w:r>
      <w:r w:rsidRPr="124E7B47" w:rsidR="49946DB5">
        <w:rPr>
          <w:rFonts w:ascii="Roboto" w:hAnsi="Roboto" w:eastAsia="Roboto" w:cs="Roboto"/>
          <w:noProof w:val="0"/>
          <w:color w:val="373A3C"/>
          <w:sz w:val="24"/>
          <w:szCs w:val="24"/>
          <w:lang w:val="en-US"/>
        </w:rPr>
        <w:t xml:space="preserve"> u KI</w:t>
      </w:r>
    </w:p>
    <w:p w:rsidR="00950980" w:rsidP="124E7B47" w:rsidRDefault="00950980" w14:paraId="3BE61529" w14:textId="69442512">
      <w:pPr>
        <w:pStyle w:val="FirstParagraph"/>
      </w:pPr>
      <w:r w:rsidR="00950980">
        <w:rPr/>
        <w:t xml:space="preserve">Student: Nikola </w:t>
      </w:r>
      <w:r w:rsidR="00950980">
        <w:rPr/>
        <w:t>Miljković</w:t>
      </w:r>
      <w:r w:rsidR="00950980">
        <w:rPr/>
        <w:t xml:space="preserve"> </w:t>
      </w:r>
    </w:p>
    <w:p w:rsidR="00950980" w:rsidP="124E7B47" w:rsidRDefault="00950980" w14:paraId="00BF8159" w14:textId="0FF586F8">
      <w:pPr>
        <w:pStyle w:val="FirstParagraph"/>
      </w:pPr>
      <w:r w:rsidR="00950980">
        <w:rPr/>
        <w:t xml:space="preserve">Datum: </w:t>
      </w:r>
      <w:r w:rsidR="00950980">
        <w:rPr/>
        <w:t>Oktobar</w:t>
      </w:r>
      <w:r w:rsidR="00950980">
        <w:rPr/>
        <w:t xml:space="preserve"> 2025</w:t>
      </w:r>
    </w:p>
    <w:p w:rsidR="00950980" w:rsidP="00950980" w:rsidRDefault="00950980" w14:paraId="4DD1DAE5" w14:textId="77777777">
      <w:pPr>
        <w:pStyle w:val="Heading2"/>
      </w:pPr>
      <w:bookmarkStart w:name="uvod" w:id="0"/>
      <w:r>
        <w:t>1. Uvod</w:t>
      </w:r>
    </w:p>
    <w:p w:rsidR="00950980" w:rsidP="00950980" w:rsidRDefault="00950980" w14:paraId="06C75970" w14:textId="77777777">
      <w:pPr>
        <w:pStyle w:val="FirstParagraph"/>
      </w:pPr>
      <w:r>
        <w:t>Cilj ovog projekta je simulacija komunikacije u industrijskim kontrolnim sistemima (ICS) koristeći Modbus TCP/IP protokol, analiza mrežnog saobraćaja i implementacija bezbednosnog sloja putem proxy servera. Projekat je povezan sa predmetom IBIS jer omogućava razumevanje kritičnih infrastrukturnih sistema, SCADA arhitektura, analize rizika i sajber incidenta.</w:t>
      </w:r>
    </w:p>
    <w:p w:rsidR="00950980" w:rsidP="00950980" w:rsidRDefault="00950980" w14:paraId="28BEDF40" w14:textId="77777777">
      <w:pPr>
        <w:pStyle w:val="Heading2"/>
      </w:pPr>
      <w:bookmarkStart w:name="opis-projekta" w:id="1"/>
      <w:bookmarkEnd w:id="0"/>
      <w:r>
        <w:t>2. Opis projekta</w:t>
      </w:r>
    </w:p>
    <w:p w:rsidR="00950980" w:rsidP="00950980" w:rsidRDefault="00950980" w14:paraId="29253623" w14:textId="62C367C0">
      <w:pPr>
        <w:pStyle w:val="FirstParagraph"/>
      </w:pPr>
      <w:r w:rsidR="00950980">
        <w:rPr/>
        <w:t>Projekat</w:t>
      </w:r>
      <w:r w:rsidR="00950980">
        <w:rPr/>
        <w:t xml:space="preserve"> se </w:t>
      </w:r>
      <w:r w:rsidR="00950980">
        <w:rPr/>
        <w:t>sastoji</w:t>
      </w:r>
      <w:r w:rsidR="00950980">
        <w:rPr/>
        <w:t xml:space="preserve"> od tri </w:t>
      </w:r>
      <w:r w:rsidR="00950980">
        <w:rPr/>
        <w:t>glavne</w:t>
      </w:r>
      <w:r w:rsidR="00950980">
        <w:rPr/>
        <w:t xml:space="preserve"> </w:t>
      </w:r>
      <w:r w:rsidR="00950980">
        <w:rPr/>
        <w:t>komponente</w:t>
      </w:r>
      <w:r w:rsidR="00950980">
        <w:rPr/>
        <w:t xml:space="preserve">: </w:t>
      </w:r>
    </w:p>
    <w:p w:rsidR="00950980" w:rsidP="124E7B47" w:rsidRDefault="00950980" w14:paraId="30600057" w14:textId="0654B485">
      <w:pPr>
        <w:pStyle w:val="FirstParagraph"/>
        <w:numPr>
          <w:ilvl w:val="0"/>
          <w:numId w:val="3"/>
        </w:numPr>
        <w:rPr/>
      </w:pPr>
      <w:r w:rsidR="00950980">
        <w:rPr/>
        <w:t xml:space="preserve">1. </w:t>
      </w:r>
      <w:r w:rsidRPr="124E7B47" w:rsidR="00950980">
        <w:rPr>
          <w:b w:val="1"/>
          <w:bCs w:val="1"/>
        </w:rPr>
        <w:t>Modbus server</w:t>
      </w:r>
      <w:r w:rsidR="00950980">
        <w:rPr/>
        <w:t xml:space="preserve">: </w:t>
      </w:r>
      <w:r w:rsidR="00950980">
        <w:rPr/>
        <w:t>simulira</w:t>
      </w:r>
      <w:r w:rsidR="00950980">
        <w:rPr/>
        <w:t xml:space="preserve"> </w:t>
      </w:r>
      <w:r w:rsidR="00950980">
        <w:rPr/>
        <w:t>senzore</w:t>
      </w:r>
      <w:r w:rsidR="00950980">
        <w:rPr/>
        <w:t xml:space="preserve"> </w:t>
      </w:r>
      <w:r w:rsidR="00950980">
        <w:rPr/>
        <w:t>i</w:t>
      </w:r>
      <w:r w:rsidR="00950980">
        <w:rPr/>
        <w:t xml:space="preserve"> </w:t>
      </w:r>
      <w:r w:rsidR="00950980">
        <w:rPr/>
        <w:t>aktuatora</w:t>
      </w:r>
      <w:r w:rsidR="00950980">
        <w:rPr/>
        <w:t xml:space="preserve"> </w:t>
      </w:r>
      <w:r w:rsidR="00950980">
        <w:rPr/>
        <w:t>industrijskog</w:t>
      </w:r>
      <w:r w:rsidR="00950980">
        <w:rPr/>
        <w:t xml:space="preserve"> </w:t>
      </w:r>
      <w:r w:rsidR="00950980">
        <w:rPr/>
        <w:t>sistema</w:t>
      </w:r>
      <w:r w:rsidR="00950980">
        <w:rPr/>
        <w:t xml:space="preserve">. </w:t>
      </w:r>
    </w:p>
    <w:p w:rsidR="00950980" w:rsidP="124E7B47" w:rsidRDefault="00950980" w14:paraId="5B407F8D" w14:textId="1AEBA64C">
      <w:pPr>
        <w:pStyle w:val="FirstParagraph"/>
        <w:numPr>
          <w:ilvl w:val="0"/>
          <w:numId w:val="3"/>
        </w:numPr>
        <w:rPr/>
      </w:pPr>
      <w:r w:rsidR="00950980">
        <w:rPr/>
        <w:t xml:space="preserve">2. </w:t>
      </w:r>
      <w:r w:rsidRPr="124E7B47" w:rsidR="00950980">
        <w:rPr>
          <w:b w:val="1"/>
          <w:bCs w:val="1"/>
        </w:rPr>
        <w:t xml:space="preserve">Proxy </w:t>
      </w:r>
      <w:r w:rsidRPr="124E7B47" w:rsidR="00950980">
        <w:rPr>
          <w:b w:val="1"/>
          <w:bCs w:val="1"/>
        </w:rPr>
        <w:t>sloj</w:t>
      </w:r>
      <w:r w:rsidR="00950980">
        <w:rPr/>
        <w:t xml:space="preserve">: </w:t>
      </w:r>
      <w:r w:rsidR="00950980">
        <w:rPr/>
        <w:t>presreće</w:t>
      </w:r>
      <w:r w:rsidR="00950980">
        <w:rPr/>
        <w:t xml:space="preserve"> </w:t>
      </w:r>
      <w:r w:rsidR="00950980">
        <w:rPr/>
        <w:t>i</w:t>
      </w:r>
      <w:r w:rsidR="00950980">
        <w:rPr/>
        <w:t xml:space="preserve"> </w:t>
      </w:r>
      <w:r w:rsidR="00950980">
        <w:rPr/>
        <w:t>analizira</w:t>
      </w:r>
      <w:r w:rsidR="00950980">
        <w:rPr/>
        <w:t xml:space="preserve"> </w:t>
      </w:r>
      <w:r w:rsidR="00950980">
        <w:rPr/>
        <w:t>saobraćaj</w:t>
      </w:r>
      <w:r w:rsidR="00950980">
        <w:rPr/>
        <w:t xml:space="preserve">, </w:t>
      </w:r>
      <w:r w:rsidR="00950980">
        <w:rPr/>
        <w:t>omogućava</w:t>
      </w:r>
      <w:r w:rsidR="00950980">
        <w:rPr/>
        <w:t xml:space="preserve"> </w:t>
      </w:r>
      <w:r w:rsidR="00950980">
        <w:rPr/>
        <w:t>filtriranje</w:t>
      </w:r>
      <w:r w:rsidR="00950980">
        <w:rPr/>
        <w:t xml:space="preserve"> </w:t>
      </w:r>
      <w:r w:rsidR="00950980">
        <w:rPr/>
        <w:t>i</w:t>
      </w:r>
      <w:r w:rsidR="00950980">
        <w:rPr/>
        <w:t xml:space="preserve"> </w:t>
      </w:r>
      <w:r w:rsidR="00950980">
        <w:rPr/>
        <w:t>bezbednosnu</w:t>
      </w:r>
      <w:r w:rsidR="00950980">
        <w:rPr/>
        <w:t xml:space="preserve"> </w:t>
      </w:r>
      <w:r w:rsidR="00950980">
        <w:rPr/>
        <w:t>kontrolu</w:t>
      </w:r>
      <w:r w:rsidR="00950980">
        <w:rPr/>
        <w:t>.</w:t>
      </w:r>
    </w:p>
    <w:p w:rsidR="00950980" w:rsidP="124E7B47" w:rsidRDefault="00950980" w14:paraId="3D87719E" w14:textId="4598EEFB">
      <w:pPr>
        <w:pStyle w:val="FirstParagraph"/>
        <w:numPr>
          <w:ilvl w:val="0"/>
          <w:numId w:val="3"/>
        </w:numPr>
        <w:rPr/>
      </w:pPr>
      <w:r w:rsidR="00950980">
        <w:rPr/>
        <w:t xml:space="preserve">3. </w:t>
      </w:r>
      <w:r w:rsidRPr="124E7B47" w:rsidR="00950980">
        <w:rPr>
          <w:b w:val="1"/>
          <w:bCs w:val="1"/>
        </w:rPr>
        <w:t>Client (UI)</w:t>
      </w:r>
      <w:r w:rsidR="00950980">
        <w:rPr/>
        <w:t xml:space="preserve">: web </w:t>
      </w:r>
      <w:r w:rsidR="00950980">
        <w:rPr/>
        <w:t>interfejs</w:t>
      </w:r>
      <w:r w:rsidR="00950980">
        <w:rPr/>
        <w:t xml:space="preserve"> za </w:t>
      </w:r>
      <w:r w:rsidR="00950980">
        <w:rPr/>
        <w:t>vizualizaciju</w:t>
      </w:r>
      <w:r w:rsidR="00950980">
        <w:rPr/>
        <w:t xml:space="preserve"> </w:t>
      </w:r>
      <w:r w:rsidR="00950980">
        <w:rPr/>
        <w:t>podataka</w:t>
      </w:r>
      <w:r w:rsidR="00950980">
        <w:rPr/>
        <w:t xml:space="preserve"> </w:t>
      </w:r>
      <w:r w:rsidR="00950980">
        <w:rPr/>
        <w:t>i</w:t>
      </w:r>
      <w:r w:rsidR="00950980">
        <w:rPr/>
        <w:t xml:space="preserve"> </w:t>
      </w:r>
      <w:r w:rsidR="00950980">
        <w:rPr/>
        <w:t>upravljanje</w:t>
      </w:r>
      <w:r w:rsidR="00950980">
        <w:rPr/>
        <w:t xml:space="preserve"> </w:t>
      </w:r>
      <w:r w:rsidR="00950980">
        <w:rPr/>
        <w:t>sistemom</w:t>
      </w:r>
      <w:r w:rsidR="00950980">
        <w:rPr/>
        <w:t>.</w:t>
      </w:r>
    </w:p>
    <w:p w:rsidR="00950980" w:rsidP="00950980" w:rsidRDefault="00950980" w14:paraId="37D22B47" w14:textId="7EB9210F">
      <w:pPr>
        <w:pStyle w:val="BodyText"/>
      </w:pPr>
      <w:r w:rsidR="00950980">
        <w:rPr/>
        <w:t>Tehnologije</w:t>
      </w:r>
      <w:r w:rsidR="00950980">
        <w:rPr/>
        <w:t xml:space="preserve"> </w:t>
      </w:r>
      <w:r w:rsidR="00950980">
        <w:rPr/>
        <w:t>korišćene</w:t>
      </w:r>
      <w:r w:rsidR="00950980">
        <w:rPr/>
        <w:t xml:space="preserve"> u </w:t>
      </w:r>
      <w:r w:rsidR="00950980">
        <w:rPr/>
        <w:t>projektu</w:t>
      </w:r>
      <w:r w:rsidR="00950980">
        <w:rPr/>
        <w:t xml:space="preserve">: </w:t>
      </w:r>
    </w:p>
    <w:p w:rsidR="00950980" w:rsidP="124E7B47" w:rsidRDefault="00950980" w14:paraId="02887F93" w14:textId="2F7B5D6A">
      <w:pPr>
        <w:pStyle w:val="BodyText"/>
        <w:numPr>
          <w:ilvl w:val="0"/>
          <w:numId w:val="4"/>
        </w:numPr>
        <w:rPr/>
      </w:pPr>
      <w:r w:rsidR="00950980">
        <w:rPr/>
        <w:t xml:space="preserve">- Python (server, proxy, client) </w:t>
      </w:r>
    </w:p>
    <w:p w:rsidR="00950980" w:rsidP="124E7B47" w:rsidRDefault="00950980" w14:paraId="00877894" w14:textId="1D4F2878">
      <w:pPr>
        <w:pStyle w:val="BodyText"/>
        <w:numPr>
          <w:ilvl w:val="0"/>
          <w:numId w:val="4"/>
        </w:numPr>
        <w:rPr/>
      </w:pPr>
      <w:r w:rsidR="00950980">
        <w:rPr/>
        <w:t xml:space="preserve">- Flask (web </w:t>
      </w:r>
      <w:r w:rsidR="00950980">
        <w:rPr/>
        <w:t>interfejs</w:t>
      </w:r>
      <w:r w:rsidR="00950980">
        <w:rPr/>
        <w:t xml:space="preserve">) </w:t>
      </w:r>
    </w:p>
    <w:p w:rsidR="00950980" w:rsidP="124E7B47" w:rsidRDefault="00950980" w14:paraId="505E478F" w14:textId="429E9B6F">
      <w:pPr>
        <w:pStyle w:val="BodyText"/>
        <w:numPr>
          <w:ilvl w:val="0"/>
          <w:numId w:val="4"/>
        </w:numPr>
        <w:rPr/>
      </w:pPr>
      <w:r w:rsidR="00950980">
        <w:rPr/>
        <w:t xml:space="preserve">- Docker </w:t>
      </w:r>
      <w:r w:rsidR="00950980">
        <w:rPr/>
        <w:t>i</w:t>
      </w:r>
      <w:r w:rsidR="00950980">
        <w:rPr/>
        <w:t xml:space="preserve"> Docker Compose (</w:t>
      </w:r>
      <w:r w:rsidR="00950980">
        <w:rPr/>
        <w:t>kontenerizacija</w:t>
      </w:r>
      <w:r w:rsidR="00950980">
        <w:rPr/>
        <w:t xml:space="preserve">) </w:t>
      </w:r>
    </w:p>
    <w:p w:rsidR="00950980" w:rsidP="124E7B47" w:rsidRDefault="00950980" w14:paraId="750B0A1F" w14:textId="48611C20">
      <w:pPr>
        <w:pStyle w:val="BodyText"/>
        <w:numPr>
          <w:ilvl w:val="0"/>
          <w:numId w:val="4"/>
        </w:numPr>
        <w:rPr/>
      </w:pPr>
      <w:r w:rsidR="00950980">
        <w:rPr/>
        <w:t>- Wireshark (</w:t>
      </w:r>
      <w:r w:rsidR="00950980">
        <w:rPr/>
        <w:t>analiza</w:t>
      </w:r>
      <w:r w:rsidR="00950980">
        <w:rPr/>
        <w:t xml:space="preserve"> </w:t>
      </w:r>
      <w:r w:rsidR="00950980">
        <w:rPr/>
        <w:t>saobraćaja</w:t>
      </w:r>
      <w:r w:rsidR="00950980">
        <w:rPr/>
        <w:t xml:space="preserve">) </w:t>
      </w:r>
    </w:p>
    <w:p w:rsidR="00950980" w:rsidP="124E7B47" w:rsidRDefault="00950980" w14:paraId="101E8C4C" w14:textId="559C0E31">
      <w:pPr>
        <w:pStyle w:val="BodyText"/>
        <w:numPr>
          <w:ilvl w:val="0"/>
          <w:numId w:val="4"/>
        </w:numPr>
        <w:rPr/>
      </w:pPr>
      <w:r w:rsidR="00950980">
        <w:rPr/>
        <w:t>- MQTT (</w:t>
      </w:r>
      <w:r w:rsidR="00950980">
        <w:rPr/>
        <w:t>opciono</w:t>
      </w:r>
      <w:r w:rsidR="00950980">
        <w:rPr/>
        <w:t xml:space="preserve"> za </w:t>
      </w:r>
      <w:r w:rsidR="00950980">
        <w:rPr/>
        <w:t>komunikaciju</w:t>
      </w:r>
      <w:r w:rsidR="00950980">
        <w:rPr/>
        <w:t xml:space="preserve"> </w:t>
      </w:r>
      <w:r w:rsidR="00950980">
        <w:rPr/>
        <w:t>sa</w:t>
      </w:r>
      <w:r w:rsidR="00950980">
        <w:rPr/>
        <w:t xml:space="preserve"> SCADA HMI)</w:t>
      </w:r>
    </w:p>
    <w:p w:rsidR="00950980" w:rsidP="00950980" w:rsidRDefault="00950980" w14:paraId="7EF90789" w14:textId="77777777">
      <w:pPr>
        <w:pStyle w:val="Heading2"/>
      </w:pPr>
      <w:bookmarkStart w:name="protokoli-i-komunikacija" w:id="2"/>
      <w:bookmarkEnd w:id="1"/>
      <w:r>
        <w:t>3. Protokoli i komunikacija</w:t>
      </w:r>
    </w:p>
    <w:p w:rsidR="00950980" w:rsidP="00950980" w:rsidRDefault="00950980" w14:paraId="32A3215C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Modbus TCP/IP</w:t>
      </w:r>
      <w:r>
        <w:t>: osnovni protokol za komunikaciju između servera i klijenta. Omogućava čitanje i pisanje registara senzora i aktuatora.</w:t>
      </w:r>
    </w:p>
    <w:p w:rsidR="00950980" w:rsidP="00950980" w:rsidRDefault="00950980" w14:paraId="37439360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HTTP/Flask</w:t>
      </w:r>
      <w:r>
        <w:t>: web interfejs za kontrolu i vizualizaciju podataka.</w:t>
      </w:r>
    </w:p>
    <w:p w:rsidR="00950980" w:rsidP="00950980" w:rsidRDefault="00950980" w14:paraId="36799242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Proxy sloj</w:t>
      </w:r>
      <w:r>
        <w:t>: presreće sve Modbus poruke, omogućava filtriranje i potencijalno logovanje saobraćaja za analizu.</w:t>
      </w:r>
    </w:p>
    <w:p w:rsidR="00950980" w:rsidP="00950980" w:rsidRDefault="00950980" w14:paraId="70ECB348" w14:textId="77777777">
      <w:pPr>
        <w:pStyle w:val="Heading2"/>
      </w:pPr>
      <w:bookmarkStart w:name="implementacija" w:id="3"/>
      <w:bookmarkEnd w:id="2"/>
      <w:r>
        <w:t>4. Implementacija</w:t>
      </w:r>
    </w:p>
    <w:p w:rsidR="00950980" w:rsidP="00950980" w:rsidRDefault="00950980" w14:paraId="43A6D208" w14:textId="77777777">
      <w:pPr>
        <w:pStyle w:val="Heading3"/>
      </w:pPr>
      <w:bookmarkStart w:name="modbus-server" w:id="4"/>
      <w:r>
        <w:t>4.1 Modbus server</w:t>
      </w:r>
    </w:p>
    <w:p w:rsidR="00950980" w:rsidP="00950980" w:rsidRDefault="00950980" w14:paraId="71D466ED" w14:textId="77777777">
      <w:pPr>
        <w:pStyle w:val="FirstParagraph"/>
      </w:pPr>
      <w:r>
        <w:t>Server implementira set registara koji predstavljaju senzore i aktuatora. Komande se obrađuju u realnom vremenu.</w:t>
      </w:r>
    </w:p>
    <w:p w:rsidR="00950980" w:rsidP="124E7B47" w:rsidRDefault="00950980" w14:paraId="7C7D931F" w14:textId="77777777">
      <w:pPr>
        <w:pStyle w:val="SourceCode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</w:pPr>
      <w:r w:rsidRPr="124E7B47" w:rsidR="00950980">
        <w:rPr>
          <w:rStyle w:val="CommentTok"/>
        </w:rPr>
        <w:t># Primer pseudokoda servera</w:t>
      </w:r>
      <w:r>
        <w:br/>
      </w:r>
      <w:r w:rsidRPr="124E7B47" w:rsidR="00950980">
        <w:rPr>
          <w:rStyle w:val="ImportTok"/>
        </w:rPr>
        <w:t>from</w:t>
      </w:r>
      <w:r w:rsidRPr="124E7B47" w:rsidR="00950980">
        <w:rPr>
          <w:rStyle w:val="NormalTok"/>
        </w:rPr>
        <w:t xml:space="preserve"> pyModbusTCP.server </w:t>
      </w:r>
      <w:r w:rsidRPr="124E7B47" w:rsidR="00950980">
        <w:rPr>
          <w:rStyle w:val="ImportTok"/>
        </w:rPr>
        <w:t>import</w:t>
      </w:r>
      <w:r w:rsidRPr="124E7B47" w:rsidR="00950980">
        <w:rPr>
          <w:rStyle w:val="NormalTok"/>
        </w:rPr>
        <w:t xml:space="preserve"> ModbusServer</w:t>
      </w:r>
      <w:r>
        <w:br/>
      </w:r>
      <w:r w:rsidRPr="124E7B47" w:rsidR="00950980">
        <w:rPr>
          <w:rStyle w:val="NormalTok"/>
        </w:rPr>
        <w:t xml:space="preserve">server </w:t>
      </w:r>
      <w:r w:rsidRPr="124E7B47" w:rsidR="00950980">
        <w:rPr>
          <w:rStyle w:val="OperatorTok"/>
        </w:rPr>
        <w:t>=</w:t>
      </w:r>
      <w:r w:rsidRPr="124E7B47" w:rsidR="00950980">
        <w:rPr>
          <w:rStyle w:val="NormalTok"/>
        </w:rPr>
        <w:t xml:space="preserve"> ModbusServer(host</w:t>
      </w:r>
      <w:r w:rsidRPr="124E7B47" w:rsidR="00950980">
        <w:rPr>
          <w:rStyle w:val="OperatorTok"/>
        </w:rPr>
        <w:t>=</w:t>
      </w:r>
      <w:r w:rsidRPr="124E7B47" w:rsidR="00950980">
        <w:rPr>
          <w:rStyle w:val="StringTok"/>
        </w:rPr>
        <w:t>"0.0.0.0"</w:t>
      </w:r>
      <w:r w:rsidRPr="124E7B47" w:rsidR="00950980">
        <w:rPr>
          <w:rStyle w:val="NormalTok"/>
        </w:rPr>
        <w:t>, port</w:t>
      </w:r>
      <w:r w:rsidRPr="124E7B47" w:rsidR="00950980">
        <w:rPr>
          <w:rStyle w:val="OperatorTok"/>
        </w:rPr>
        <w:t>=</w:t>
      </w:r>
      <w:r w:rsidRPr="124E7B47" w:rsidR="00950980">
        <w:rPr>
          <w:rStyle w:val="DecValTok"/>
        </w:rPr>
        <w:t>502</w:t>
      </w:r>
      <w:r w:rsidRPr="124E7B47" w:rsidR="00950980">
        <w:rPr>
          <w:rStyle w:val="NormalTok"/>
        </w:rPr>
        <w:t>, no_block</w:t>
      </w:r>
      <w:r w:rsidRPr="124E7B47" w:rsidR="00950980">
        <w:rPr>
          <w:rStyle w:val="OperatorTok"/>
        </w:rPr>
        <w:t>=</w:t>
      </w:r>
      <w:r w:rsidRPr="124E7B47" w:rsidR="00950980">
        <w:rPr>
          <w:rStyle w:val="VariableTok"/>
        </w:rPr>
        <w:t>True</w:t>
      </w:r>
      <w:r w:rsidRPr="124E7B47" w:rsidR="00950980">
        <w:rPr>
          <w:rStyle w:val="NormalTok"/>
        </w:rPr>
        <w:t>)</w:t>
      </w:r>
      <w:r>
        <w:br/>
      </w:r>
      <w:r w:rsidRPr="124E7B47" w:rsidR="00950980">
        <w:rPr>
          <w:rStyle w:val="NormalTok"/>
        </w:rPr>
        <w:t>server.start()</w:t>
      </w:r>
    </w:p>
    <w:p w:rsidR="00950980" w:rsidP="00950980" w:rsidRDefault="00950980" w14:paraId="7882045E" w14:textId="77777777">
      <w:pPr>
        <w:pStyle w:val="Heading3"/>
      </w:pPr>
      <w:bookmarkStart w:name="proxy-sloj" w:id="5"/>
      <w:bookmarkEnd w:id="4"/>
      <w:r>
        <w:lastRenderedPageBreak/>
        <w:t>4.2 Proxy sloj</w:t>
      </w:r>
    </w:p>
    <w:p w:rsidR="00950980" w:rsidP="00950980" w:rsidRDefault="00950980" w14:paraId="2EEE90F2" w14:textId="77777777">
      <w:pPr>
        <w:pStyle w:val="FirstParagraph"/>
      </w:pPr>
      <w:r>
        <w:t>Proxy presreće komunikaciju između servera i klijenta, proverava ispravnost komandi i loguje aktivnosti.</w:t>
      </w:r>
    </w:p>
    <w:p w:rsidR="00950980" w:rsidP="124E7B47" w:rsidRDefault="00950980" w14:paraId="113B6511" w14:textId="77777777">
      <w:pPr>
        <w:pStyle w:val="SourceCode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rPr>
          <w:rStyle w:val="NormalTok"/>
        </w:rPr>
      </w:pPr>
      <w:r w:rsidRPr="124E7B47" w:rsidR="00950980">
        <w:rPr>
          <w:rStyle w:val="CommentTok"/>
        </w:rPr>
        <w:t xml:space="preserve"># </w:t>
      </w:r>
      <w:r w:rsidRPr="124E7B47" w:rsidR="00950980">
        <w:rPr>
          <w:rStyle w:val="CommentTok"/>
        </w:rPr>
        <w:t>Pseudokod</w:t>
      </w:r>
      <w:r w:rsidRPr="124E7B47" w:rsidR="00950980">
        <w:rPr>
          <w:rStyle w:val="CommentTok"/>
        </w:rPr>
        <w:t xml:space="preserve"> </w:t>
      </w:r>
      <w:r w:rsidRPr="124E7B47" w:rsidR="00950980">
        <w:rPr>
          <w:rStyle w:val="CommentTok"/>
        </w:rPr>
        <w:t>proxy</w:t>
      </w:r>
      <w:r w:rsidRPr="124E7B47" w:rsidR="00950980">
        <w:rPr>
          <w:rStyle w:val="CommentTok"/>
        </w:rPr>
        <w:t>-a</w:t>
      </w:r>
      <w:r>
        <w:br/>
      </w:r>
      <w:r w:rsidRPr="124E7B47" w:rsidR="00950980">
        <w:rPr>
          <w:rStyle w:val="ControlFlowTok"/>
        </w:rPr>
        <w:t>while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VariableTok"/>
        </w:rPr>
        <w:t>True</w:t>
      </w:r>
      <w:r w:rsidRPr="124E7B47" w:rsidR="00950980">
        <w:rPr>
          <w:rStyle w:val="NormalTok"/>
        </w:rPr>
        <w:t>:</w:t>
      </w:r>
      <w:r>
        <w:br/>
      </w:r>
      <w:r w:rsidRPr="124E7B47" w:rsidR="00950980">
        <w:rPr>
          <w:rStyle w:val="NormalTok"/>
        </w:rPr>
        <w:t xml:space="preserve">    data </w:t>
      </w:r>
      <w:r w:rsidRPr="124E7B47" w:rsidR="00950980">
        <w:rPr>
          <w:rStyle w:val="OperatorTok"/>
        </w:rPr>
        <w:t>=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read_from_client</w:t>
      </w:r>
      <w:r w:rsidRPr="124E7B47" w:rsidR="00950980">
        <w:rPr>
          <w:rStyle w:val="NormalTok"/>
        </w:rPr>
        <w:t>()</w:t>
      </w:r>
      <w:r>
        <w:br/>
      </w:r>
      <w:r w:rsidRPr="124E7B47" w:rsidR="00950980">
        <w:rPr>
          <w:rStyle w:val="NormalTok"/>
        </w:rPr>
        <w:t xml:space="preserve">    </w:t>
      </w:r>
      <w:r w:rsidRPr="124E7B47" w:rsidR="00950980">
        <w:rPr>
          <w:rStyle w:val="ControlFlowTok"/>
        </w:rPr>
        <w:t>if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valid</w:t>
      </w:r>
      <w:r w:rsidRPr="124E7B47" w:rsidR="00950980">
        <w:rPr>
          <w:rStyle w:val="NormalTok"/>
        </w:rPr>
        <w:t>(data):</w:t>
      </w:r>
      <w:r>
        <w:br/>
      </w:r>
      <w:r w:rsidRPr="124E7B47" w:rsidR="00950980">
        <w:rPr>
          <w:rStyle w:val="NormalTok"/>
        </w:rPr>
        <w:t xml:space="preserve">        </w:t>
      </w:r>
      <w:r w:rsidRPr="124E7B47" w:rsidR="00950980">
        <w:rPr>
          <w:rStyle w:val="NormalTok"/>
        </w:rPr>
        <w:t>forward_to_server</w:t>
      </w:r>
      <w:r w:rsidRPr="124E7B47" w:rsidR="00950980">
        <w:rPr>
          <w:rStyle w:val="NormalTok"/>
        </w:rPr>
        <w:t>(data)</w:t>
      </w:r>
    </w:p>
    <w:p w:rsidR="00950980" w:rsidP="00950980" w:rsidRDefault="00950980" w14:paraId="2EA0E5CA" w14:textId="77777777">
      <w:pPr>
        <w:pStyle w:val="Heading3"/>
      </w:pPr>
      <w:bookmarkStart w:name="client-ui" w:id="6"/>
      <w:bookmarkEnd w:id="5"/>
      <w:r>
        <w:t>4.3 Client / UI</w:t>
      </w:r>
    </w:p>
    <w:p w:rsidR="00950980" w:rsidP="00950980" w:rsidRDefault="00950980" w14:paraId="6D9C3B17" w14:textId="77777777">
      <w:pPr>
        <w:pStyle w:val="FirstParagraph"/>
      </w:pPr>
      <w:r>
        <w:t>Flask web aplikacija prikazuje podatke u realnom vremenu i omogućava korisniku da šalje komande.</w:t>
      </w:r>
    </w:p>
    <w:p w:rsidR="00950980" w:rsidP="124E7B47" w:rsidRDefault="00950980" w14:paraId="1D93D0DA" w14:textId="77777777">
      <w:pPr>
        <w:pStyle w:val="SourceCode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  <w:rPr>
          <w:rStyle w:val="NormalTok"/>
        </w:rPr>
      </w:pPr>
      <w:r w:rsidRPr="124E7B47" w:rsidR="00950980">
        <w:rPr>
          <w:rStyle w:val="ImportTok"/>
        </w:rPr>
        <w:t>from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flask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ImportTok"/>
        </w:rPr>
        <w:t>import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Flask</w:t>
      </w:r>
      <w:r w:rsidRPr="124E7B47" w:rsidR="00950980">
        <w:rPr>
          <w:rStyle w:val="NormalTok"/>
        </w:rPr>
        <w:t>, render_template</w:t>
      </w:r>
      <w:r>
        <w:br/>
      </w:r>
      <w:r w:rsidRPr="124E7B47" w:rsidR="00950980">
        <w:rPr>
          <w:rStyle w:val="NormalTok"/>
        </w:rPr>
        <w:t xml:space="preserve">app </w:t>
      </w:r>
      <w:r w:rsidRPr="124E7B47" w:rsidR="00950980">
        <w:rPr>
          <w:rStyle w:val="OperatorTok"/>
        </w:rPr>
        <w:t>=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Flask</w:t>
      </w:r>
      <w:r w:rsidRPr="124E7B47" w:rsidR="00950980">
        <w:rPr>
          <w:rStyle w:val="NormalTok"/>
        </w:rPr>
        <w:t>(</w:t>
      </w:r>
      <w:r w:rsidRPr="124E7B47" w:rsidR="00950980">
        <w:rPr>
          <w:rStyle w:val="VariableTok"/>
        </w:rPr>
        <w:t>__</w:t>
      </w:r>
      <w:r w:rsidRPr="124E7B47" w:rsidR="00950980">
        <w:rPr>
          <w:rStyle w:val="VariableTok"/>
        </w:rPr>
        <w:t>name</w:t>
      </w:r>
      <w:r w:rsidRPr="124E7B47" w:rsidR="00950980">
        <w:rPr>
          <w:rStyle w:val="VariableTok"/>
        </w:rPr>
        <w:t>__</w:t>
      </w:r>
      <w:r w:rsidRPr="124E7B47" w:rsidR="00950980">
        <w:rPr>
          <w:rStyle w:val="NormalTok"/>
        </w:rPr>
        <w:t>)</w:t>
      </w:r>
      <w:r>
        <w:br/>
      </w:r>
      <w:r w:rsidRPr="124E7B47" w:rsidR="00950980">
        <w:rPr>
          <w:rStyle w:val="AttributeTok"/>
        </w:rPr>
        <w:t>@app.route</w:t>
      </w:r>
      <w:r w:rsidRPr="124E7B47" w:rsidR="00950980">
        <w:rPr>
          <w:rStyle w:val="NormalTok"/>
        </w:rPr>
        <w:t>(</w:t>
      </w:r>
      <w:r w:rsidRPr="124E7B47" w:rsidR="00950980">
        <w:rPr>
          <w:rStyle w:val="StringTok"/>
        </w:rPr>
        <w:t>'/'</w:t>
      </w:r>
      <w:r w:rsidRPr="124E7B47" w:rsidR="00950980">
        <w:rPr>
          <w:rStyle w:val="NormalTok"/>
        </w:rPr>
        <w:t>)</w:t>
      </w:r>
      <w:r>
        <w:br/>
      </w:r>
      <w:r w:rsidRPr="124E7B47" w:rsidR="00950980">
        <w:rPr>
          <w:rStyle w:val="KeywordTok"/>
        </w:rPr>
        <w:t>def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index</w:t>
      </w:r>
      <w:r w:rsidRPr="124E7B47" w:rsidR="00950980">
        <w:rPr>
          <w:rStyle w:val="NormalTok"/>
        </w:rPr>
        <w:t>():</w:t>
      </w:r>
      <w:r>
        <w:br/>
      </w:r>
      <w:r w:rsidRPr="124E7B47" w:rsidR="00950980">
        <w:rPr>
          <w:rStyle w:val="NormalTok"/>
        </w:rPr>
        <w:t xml:space="preserve">    </w:t>
      </w:r>
      <w:r w:rsidRPr="124E7B47" w:rsidR="00950980">
        <w:rPr>
          <w:rStyle w:val="ControlFlowTok"/>
        </w:rPr>
        <w:t>return</w:t>
      </w:r>
      <w:r w:rsidRPr="124E7B47" w:rsidR="00950980">
        <w:rPr>
          <w:rStyle w:val="NormalTok"/>
        </w:rPr>
        <w:t xml:space="preserve"> </w:t>
      </w:r>
      <w:r w:rsidRPr="124E7B47" w:rsidR="00950980">
        <w:rPr>
          <w:rStyle w:val="NormalTok"/>
        </w:rPr>
        <w:t>render_template</w:t>
      </w:r>
      <w:r w:rsidRPr="124E7B47" w:rsidR="00950980">
        <w:rPr>
          <w:rStyle w:val="NormalTok"/>
        </w:rPr>
        <w:t>(</w:t>
      </w:r>
      <w:r w:rsidRPr="124E7B47" w:rsidR="00950980">
        <w:rPr>
          <w:rStyle w:val="StringTok"/>
        </w:rPr>
        <w:t>'index.html'</w:t>
      </w:r>
      <w:r w:rsidRPr="124E7B47" w:rsidR="00950980">
        <w:rPr>
          <w:rStyle w:val="NormalTok"/>
        </w:rPr>
        <w:t>)</w:t>
      </w:r>
    </w:p>
    <w:p w:rsidR="00950980" w:rsidP="00950980" w:rsidRDefault="00950980" w14:paraId="4ABFF976" w14:textId="77777777">
      <w:pPr>
        <w:pStyle w:val="Heading3"/>
      </w:pPr>
      <w:bookmarkStart w:name="docker-compose" w:id="7"/>
      <w:bookmarkEnd w:id="6"/>
      <w:r>
        <w:t>4.4 Docker Compose</w:t>
      </w:r>
    </w:p>
    <w:p w:rsidR="00950980" w:rsidP="124E7B47" w:rsidRDefault="00950980" w14:paraId="41D1FB89" w14:textId="77777777">
      <w:pPr>
        <w:pStyle w:val="SourceCode"/>
        <w:pBdr>
          <w:top w:val="single" w:color="FF000000" w:sz="4" w:space="4"/>
          <w:left w:val="single" w:color="FF000000" w:sz="4" w:space="4"/>
          <w:bottom w:val="single" w:color="FF000000" w:sz="4" w:space="4"/>
          <w:right w:val="single" w:color="FF000000" w:sz="4" w:space="4"/>
        </w:pBdr>
      </w:pPr>
      <w:r w:rsidRPr="124E7B47" w:rsidR="00950980">
        <w:rPr>
          <w:rStyle w:val="FunctionTok"/>
        </w:rPr>
        <w:t>version</w:t>
      </w:r>
      <w:r w:rsidRPr="124E7B47" w:rsidR="00950980">
        <w:rPr>
          <w:rStyle w:val="KeywordTok"/>
        </w:rPr>
        <w:t>:</w:t>
      </w:r>
      <w:r w:rsidRPr="124E7B47" w:rsidR="00950980">
        <w:rPr>
          <w:rStyle w:val="AttributeTok"/>
        </w:rPr>
        <w:t xml:space="preserve"> </w:t>
      </w:r>
      <w:r w:rsidRPr="124E7B47" w:rsidR="00950980">
        <w:rPr>
          <w:rStyle w:val="StringTok"/>
        </w:rPr>
        <w:t>'3'</w:t>
      </w:r>
      <w:r>
        <w:br/>
      </w:r>
      <w:r w:rsidRPr="124E7B47" w:rsidR="00950980">
        <w:rPr>
          <w:rStyle w:val="FunctionTok"/>
        </w:rPr>
        <w:t>services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</w:t>
      </w:r>
      <w:r w:rsidRPr="124E7B47" w:rsidR="00950980">
        <w:rPr>
          <w:rStyle w:val="FunctionTok"/>
        </w:rPr>
        <w:t>modbus_server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build</w:t>
      </w:r>
      <w:r w:rsidRPr="124E7B47" w:rsidR="00950980">
        <w:rPr>
          <w:rStyle w:val="KeywordTok"/>
        </w:rPr>
        <w:t>:</w:t>
      </w:r>
      <w:r w:rsidRPr="124E7B47" w:rsidR="00950980">
        <w:rPr>
          <w:rStyle w:val="AttributeTok"/>
        </w:rPr>
        <w:t xml:space="preserve"> ./server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ports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  </w:t>
      </w:r>
      <w:r w:rsidRPr="124E7B47" w:rsidR="00950980">
        <w:rPr>
          <w:rStyle w:val="KeywordTok"/>
        </w:rPr>
        <w:t>-</w:t>
      </w:r>
      <w:r w:rsidRPr="124E7B47" w:rsidR="00950980">
        <w:rPr>
          <w:rStyle w:val="AttributeTok"/>
        </w:rPr>
        <w:t xml:space="preserve"> </w:t>
      </w:r>
      <w:r w:rsidRPr="124E7B47" w:rsidR="00950980">
        <w:rPr>
          <w:rStyle w:val="StringTok"/>
        </w:rPr>
        <w:t>"502:502"</w:t>
      </w:r>
      <w:r>
        <w:br/>
      </w:r>
      <w:r w:rsidRPr="124E7B47" w:rsidR="00950980">
        <w:rPr>
          <w:rStyle w:val="AttributeTok"/>
        </w:rPr>
        <w:t xml:space="preserve">  </w:t>
      </w:r>
      <w:r w:rsidRPr="124E7B47" w:rsidR="00950980">
        <w:rPr>
          <w:rStyle w:val="FunctionTok"/>
        </w:rPr>
        <w:t>proxy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build</w:t>
      </w:r>
      <w:r w:rsidRPr="124E7B47" w:rsidR="00950980">
        <w:rPr>
          <w:rStyle w:val="KeywordTok"/>
        </w:rPr>
        <w:t>:</w:t>
      </w:r>
      <w:r w:rsidRPr="124E7B47" w:rsidR="00950980">
        <w:rPr>
          <w:rStyle w:val="AttributeTok"/>
        </w:rPr>
        <w:t xml:space="preserve"> ./proxy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ports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  </w:t>
      </w:r>
      <w:r w:rsidRPr="124E7B47" w:rsidR="00950980">
        <w:rPr>
          <w:rStyle w:val="KeywordTok"/>
        </w:rPr>
        <w:t>-</w:t>
      </w:r>
      <w:r w:rsidRPr="124E7B47" w:rsidR="00950980">
        <w:rPr>
          <w:rStyle w:val="AttributeTok"/>
        </w:rPr>
        <w:t xml:space="preserve"> </w:t>
      </w:r>
      <w:r w:rsidRPr="124E7B47" w:rsidR="00950980">
        <w:rPr>
          <w:rStyle w:val="StringTok"/>
        </w:rPr>
        <w:t>"1502:502"</w:t>
      </w:r>
      <w:r>
        <w:br/>
      </w:r>
      <w:r w:rsidRPr="124E7B47" w:rsidR="00950980">
        <w:rPr>
          <w:rStyle w:val="AttributeTok"/>
        </w:rPr>
        <w:t xml:space="preserve">  </w:t>
      </w:r>
      <w:r w:rsidRPr="124E7B47" w:rsidR="00950980">
        <w:rPr>
          <w:rStyle w:val="FunctionTok"/>
        </w:rPr>
        <w:t>client_ui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build</w:t>
      </w:r>
      <w:r w:rsidRPr="124E7B47" w:rsidR="00950980">
        <w:rPr>
          <w:rStyle w:val="KeywordTok"/>
        </w:rPr>
        <w:t>:</w:t>
      </w:r>
      <w:r w:rsidRPr="124E7B47" w:rsidR="00950980">
        <w:rPr>
          <w:rStyle w:val="AttributeTok"/>
        </w:rPr>
        <w:t xml:space="preserve"> ./client</w:t>
      </w:r>
      <w:r>
        <w:br/>
      </w:r>
      <w:r w:rsidRPr="124E7B47" w:rsidR="00950980">
        <w:rPr>
          <w:rStyle w:val="AttributeTok"/>
        </w:rPr>
        <w:t xml:space="preserve">    </w:t>
      </w:r>
      <w:r w:rsidRPr="124E7B47" w:rsidR="00950980">
        <w:rPr>
          <w:rStyle w:val="FunctionTok"/>
        </w:rPr>
        <w:t>ports</w:t>
      </w:r>
      <w:r w:rsidRPr="124E7B47" w:rsidR="00950980">
        <w:rPr>
          <w:rStyle w:val="KeywordTok"/>
        </w:rPr>
        <w:t>:</w:t>
      </w:r>
      <w:r>
        <w:br/>
      </w:r>
      <w:r w:rsidRPr="124E7B47" w:rsidR="00950980">
        <w:rPr>
          <w:rStyle w:val="AttributeTok"/>
        </w:rPr>
        <w:t xml:space="preserve">      </w:t>
      </w:r>
      <w:r w:rsidRPr="124E7B47" w:rsidR="00950980">
        <w:rPr>
          <w:rStyle w:val="KeywordTok"/>
        </w:rPr>
        <w:t>-</w:t>
      </w:r>
      <w:r w:rsidRPr="124E7B47" w:rsidR="00950980">
        <w:rPr>
          <w:rStyle w:val="AttributeTok"/>
        </w:rPr>
        <w:t xml:space="preserve"> </w:t>
      </w:r>
      <w:r w:rsidRPr="124E7B47" w:rsidR="00950980">
        <w:rPr>
          <w:rStyle w:val="StringTok"/>
        </w:rPr>
        <w:t>"8080:8080"</w:t>
      </w:r>
    </w:p>
    <w:p w:rsidR="00950980" w:rsidP="00950980" w:rsidRDefault="00950980" w14:paraId="2FAB7E2D" w14:textId="77777777">
      <w:pPr>
        <w:pStyle w:val="Heading3"/>
      </w:pPr>
      <w:bookmarkStart w:name="pokretanje-i-testiranje" w:id="8"/>
      <w:bookmarkEnd w:id="7"/>
      <w:r>
        <w:t>4.5 Pokretanje i testiranje</w:t>
      </w:r>
    </w:p>
    <w:p w:rsidR="00950980" w:rsidP="00950980" w:rsidRDefault="00950980" w14:paraId="61146228" w14:textId="77777777">
      <w:pPr>
        <w:pStyle w:val="Compact"/>
        <w:numPr>
          <w:ilvl w:val="0"/>
          <w:numId w:val="1"/>
        </w:numPr>
      </w:pPr>
      <w:r>
        <w:rPr>
          <w:rStyle w:val="VerbatimChar"/>
        </w:rPr>
        <w:t>run_local.sh</w:t>
      </w:r>
      <w:r>
        <w:t xml:space="preserve"> i </w:t>
      </w:r>
      <w:r>
        <w:rPr>
          <w:rStyle w:val="VerbatimChar"/>
        </w:rPr>
        <w:t>stop_local.sh</w:t>
      </w:r>
      <w:r>
        <w:t xml:space="preserve"> skripte omogućavaju start/stop lokalnog okruženja.</w:t>
      </w:r>
    </w:p>
    <w:p w:rsidR="00950980" w:rsidP="00950980" w:rsidRDefault="00950980" w14:paraId="66068241" w14:textId="77777777">
      <w:pPr>
        <w:pStyle w:val="Compact"/>
        <w:numPr>
          <w:ilvl w:val="0"/>
          <w:numId w:val="1"/>
        </w:numPr>
      </w:pPr>
      <w:r>
        <w:rPr>
          <w:rStyle w:val="VerbatimChar"/>
        </w:rPr>
        <w:t>run_with_ui.sh</w:t>
      </w:r>
      <w:r>
        <w:t xml:space="preserve"> omogućava pokretanje sa web interfejsom.</w:t>
      </w:r>
    </w:p>
    <w:p w:rsidR="00950980" w:rsidP="00950980" w:rsidRDefault="00950980" w14:paraId="22BFDCC5" w14:textId="77777777">
      <w:pPr>
        <w:pStyle w:val="Compact"/>
        <w:numPr>
          <w:ilvl w:val="0"/>
          <w:numId w:val="1"/>
        </w:numPr>
      </w:pPr>
      <w:r>
        <w:t>Wireshark se koristi za proveru TCP/UDP paketa i potvrdu ispravne komunikacije.</w:t>
      </w:r>
    </w:p>
    <w:p w:rsidR="00950980" w:rsidP="00950980" w:rsidRDefault="00950980" w14:paraId="35852D49" w14:textId="77777777">
      <w:pPr>
        <w:pStyle w:val="Heading2"/>
      </w:pPr>
      <w:bookmarkStart w:name="analiza-bezbednosti-i-rizika" w:id="9"/>
      <w:bookmarkEnd w:id="3"/>
      <w:bookmarkEnd w:id="8"/>
      <w:r>
        <w:t>5. Analiza bezbednosti i rizika</w:t>
      </w:r>
    </w:p>
    <w:p w:rsidR="00950980" w:rsidP="00950980" w:rsidRDefault="00950980" w14:paraId="51271A71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MITM napadi</w:t>
      </w:r>
      <w:r>
        <w:t>: Proxy sloj omogućava simulaciju i zaštitu od presretanja paketa.</w:t>
      </w:r>
    </w:p>
    <w:p w:rsidR="00950980" w:rsidP="00950980" w:rsidRDefault="00950980" w14:paraId="642E417B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Replay napadi</w:t>
      </w:r>
      <w:r>
        <w:t>: Evidentiranje komandi i vremenskih oznaka smanjuje rizik.</w:t>
      </w:r>
    </w:p>
    <w:p w:rsidR="00950980" w:rsidP="00950980" w:rsidRDefault="00950980" w14:paraId="5D93031E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t>Logovanje saobraćaja</w:t>
      </w:r>
      <w:r>
        <w:t>: Wireshark analize omogućavaju detekciju anomalija.</w:t>
      </w:r>
    </w:p>
    <w:p w:rsidR="00950980" w:rsidP="00950980" w:rsidRDefault="00950980" w14:paraId="6BEB8444" w14:textId="77777777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Portovi</w:t>
      </w:r>
      <w:r>
        <w:t>: 502 (Modbus TCP), 8080 (HTTP UI).</w:t>
      </w:r>
    </w:p>
    <w:p w:rsidR="00950980" w:rsidP="00950980" w:rsidRDefault="00950980" w14:paraId="453E13E6" w14:textId="77777777">
      <w:pPr>
        <w:pStyle w:val="Heading2"/>
      </w:pPr>
      <w:bookmarkStart w:name="zaključak-i-budući-rad" w:id="10"/>
      <w:bookmarkEnd w:id="9"/>
      <w:r>
        <w:t>6. Zaključak i budući rad</w:t>
      </w:r>
    </w:p>
    <w:p w:rsidR="00950980" w:rsidP="00950980" w:rsidRDefault="00950980" w14:paraId="798E274F" w14:textId="77777777">
      <w:pPr>
        <w:pStyle w:val="FirstParagraph"/>
      </w:pPr>
      <w:r>
        <w:t>Projekat omogućava razumevanje ICS sistema i njihovih sajber rizika. Buduće proširenje može uključivati autentifikaciju, enkripciju Modbus poruka, integraciju sa stvarnim SCADA HMI sistemom i detaljniju simulaciju napada.</w:t>
      </w:r>
    </w:p>
    <w:p w:rsidR="00950980" w:rsidP="00950980" w:rsidRDefault="00950980" w14:paraId="5D86E9D9" w14:textId="77777777">
      <w:pPr>
        <w:pStyle w:val="Heading2"/>
      </w:pPr>
      <w:bookmarkStart w:name="literatura" w:id="11"/>
      <w:bookmarkEnd w:id="10"/>
      <w:r>
        <w:t>7. Literatura</w:t>
      </w:r>
    </w:p>
    <w:p w:rsidR="00950980" w:rsidP="00950980" w:rsidRDefault="00950980" w14:paraId="1BC61641" w14:textId="77777777">
      <w:pPr>
        <w:pStyle w:val="Compact"/>
        <w:numPr>
          <w:ilvl w:val="0"/>
          <w:numId w:val="2"/>
        </w:numPr>
      </w:pPr>
      <w:r>
        <w:t xml:space="preserve">Pascal Ackerman, </w:t>
      </w:r>
      <w:r>
        <w:rPr>
          <w:i/>
          <w:iCs/>
        </w:rPr>
        <w:t>Industrial Cybersecurity – Efficiently secure critical infrastructure systems</w:t>
      </w:r>
      <w:r>
        <w:t>, Packt, 2017.</w:t>
      </w:r>
    </w:p>
    <w:p w:rsidR="00950980" w:rsidP="00950980" w:rsidRDefault="00950980" w14:paraId="19508F16" w14:textId="77777777">
      <w:pPr>
        <w:pStyle w:val="Compact"/>
        <w:numPr>
          <w:ilvl w:val="0"/>
          <w:numId w:val="2"/>
        </w:numPr>
      </w:pPr>
      <w:r>
        <w:t xml:space="preserve">George Loukas, </w:t>
      </w:r>
      <w:r>
        <w:rPr>
          <w:i/>
          <w:iCs/>
        </w:rPr>
        <w:t>Cyber-Physical Attacks: A Growing Invisible Threat</w:t>
      </w:r>
      <w:r>
        <w:t>, Butterworth-Heinemann, 2015.</w:t>
      </w:r>
    </w:p>
    <w:p w:rsidR="00950980" w:rsidP="00950980" w:rsidRDefault="00950980" w14:paraId="428DFFCE" w14:textId="77777777">
      <w:pPr>
        <w:pStyle w:val="Compact"/>
        <w:numPr>
          <w:ilvl w:val="0"/>
          <w:numId w:val="2"/>
        </w:numPr>
      </w:pPr>
      <w:r>
        <w:t xml:space="preserve">Clint Bodungen, Bryan Singer, Aaron Shbeeb, Kyle Wilhoit, Stephen Hilt, </w:t>
      </w:r>
      <w:r>
        <w:rPr>
          <w:i/>
          <w:iCs/>
        </w:rPr>
        <w:t>Hacking Exposed Industrial Control Systems</w:t>
      </w:r>
      <w:r>
        <w:t>, McGraw-Hill Education, 2016.</w:t>
      </w:r>
    </w:p>
    <w:p w:rsidR="00950980" w:rsidP="00950980" w:rsidRDefault="00950980" w14:paraId="5C9B603F" w14:textId="77777777">
      <w:pPr>
        <w:pStyle w:val="Compact"/>
        <w:numPr>
          <w:ilvl w:val="0"/>
          <w:numId w:val="2"/>
        </w:numPr>
      </w:pPr>
      <w:r>
        <w:t xml:space="preserve">Knapp E.D., </w:t>
      </w:r>
      <w:r>
        <w:rPr>
          <w:i/>
          <w:iCs/>
        </w:rPr>
        <w:t>Industrial network security: Securing Critical Infrastructure Networks for Smart Grid, SCADA, and Other Industrial Control Systems</w:t>
      </w:r>
      <w:r>
        <w:t>, 2011.</w:t>
      </w:r>
    </w:p>
    <w:p w:rsidR="00950980" w:rsidP="00950980" w:rsidRDefault="00950980" w14:paraId="4FC825A1" w14:textId="77777777">
      <w:pPr>
        <w:pStyle w:val="Compact"/>
        <w:numPr>
          <w:ilvl w:val="0"/>
          <w:numId w:val="2"/>
        </w:numPr>
      </w:pPr>
      <w:r>
        <w:t>Materijali sa predmeta IBIS 2024, Fakultet tehničkih nauka, UNS.</w:t>
      </w:r>
    </w:p>
    <w:p w:rsidR="00950980" w:rsidP="00950980" w:rsidRDefault="00950980" w14:paraId="4C587C09" w14:textId="77777777">
      <w:pPr>
        <w:pStyle w:val="Compact"/>
        <w:numPr>
          <w:ilvl w:val="0"/>
          <w:numId w:val="2"/>
        </w:numPr>
      </w:pPr>
      <w:r>
        <w:t>Vlastiti kod i dokumentacija projekta.</w:t>
      </w:r>
    </w:p>
    <w:bookmarkEnd w:id="11"/>
    <w:p w:rsidR="003830C5" w:rsidRDefault="003830C5" w14:paraId="0E24AE71" w14:textId="77777777"/>
    <w:sectPr w:rsidR="003830C5" w:rsidSect="00950980">
      <w:footnotePr>
        <w:numRestart w:val="eachSect"/>
      </w:foot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3">
    <w:nsid w:val="782bc7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66c3501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000A991"/>
    <w:multiLevelType w:val="multilevel"/>
    <w:tmpl w:val="9112F686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 w15:restartNumberingAfterBreak="0">
    <w:nsid w:val="00A99411"/>
    <w:multiLevelType w:val="multilevel"/>
    <w:tmpl w:val="AD2AB8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4">
    <w:abstractNumId w:val="3"/>
  </w:num>
  <w:num w:numId="3">
    <w:abstractNumId w:val="2"/>
  </w:num>
  <w:num w:numId="1" w16cid:durableId="364989677">
    <w:abstractNumId w:val="0"/>
  </w:num>
  <w:num w:numId="2" w16cid:durableId="10745454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trackRevisions w:val="false"/>
  <w:defaultTabStop w:val="708"/>
  <w:hyphenationZone w:val="425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5BEA"/>
    <w:rsid w:val="001A10D3"/>
    <w:rsid w:val="003830C5"/>
    <w:rsid w:val="00445BEA"/>
    <w:rsid w:val="004B2133"/>
    <w:rsid w:val="00950980"/>
    <w:rsid w:val="00BE3B67"/>
    <w:rsid w:val="0F5962B3"/>
    <w:rsid w:val="124E7B47"/>
    <w:rsid w:val="37F5A56A"/>
    <w:rsid w:val="4188E5CE"/>
    <w:rsid w:val="472F8E95"/>
    <w:rsid w:val="49946DB5"/>
    <w:rsid w:val="6727BE12"/>
    <w:rsid w:val="6F3546BA"/>
    <w:rsid w:val="76F99B3F"/>
    <w:rsid w:val="7C8BB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62A5FB-C9E2-4796-9E23-96AFE60EE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sr-Latn-R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50980"/>
    <w:pPr>
      <w:spacing w:after="200" w:line="240" w:lineRule="auto"/>
    </w:pPr>
    <w:rPr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BEA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5BEA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5BE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5B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5BE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5B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5B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5B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5B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445BEA"/>
    <w:rPr>
      <w:rFonts w:asciiTheme="majorHAnsi" w:hAnsiTheme="majorHAnsi" w:eastAsiaTheme="majorEastAsia" w:cstheme="majorBidi"/>
      <w:color w:val="2F5496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445BE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445BEA"/>
    <w:rPr>
      <w:rFonts w:eastAsiaTheme="majorEastAsia" w:cstheme="majorBidi"/>
      <w:color w:val="2F5496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45BEA"/>
    <w:rPr>
      <w:rFonts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445BEA"/>
    <w:rPr>
      <w:rFonts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445BEA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445BEA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445BEA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445B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5BEA"/>
    <w:pPr>
      <w:spacing w:after="80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45BE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5B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445B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5BEA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445B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5B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5BE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5BEA"/>
    <w:pPr>
      <w:pBdr>
        <w:top w:val="single" w:color="2F5496" w:themeColor="accent1" w:themeShade="BF" w:sz="4" w:space="10"/>
        <w:bottom w:val="single" w:color="2F5496" w:themeColor="accent1" w:themeShade="BF" w:sz="4" w:space="10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445BE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5BE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950980"/>
    <w:pPr>
      <w:spacing w:before="180" w:after="180"/>
    </w:pPr>
  </w:style>
  <w:style w:type="character" w:styleId="BodyTextChar" w:customStyle="1">
    <w:name w:val="Body Text Char"/>
    <w:basedOn w:val="DefaultParagraphFont"/>
    <w:link w:val="BodyText"/>
    <w:rsid w:val="00950980"/>
    <w:rPr>
      <w:sz w:val="24"/>
      <w:szCs w:val="24"/>
      <w:lang w:val="en-US"/>
      <w14:ligatures w14:val="none"/>
    </w:rPr>
  </w:style>
  <w:style w:type="paragraph" w:styleId="FirstParagraph" w:customStyle="1">
    <w:name w:val="First Paragraph"/>
    <w:basedOn w:val="BodyText"/>
    <w:next w:val="BodyText"/>
    <w:qFormat/>
    <w:rsid w:val="00950980"/>
  </w:style>
  <w:style w:type="paragraph" w:styleId="Compact" w:customStyle="1">
    <w:name w:val="Compact"/>
    <w:basedOn w:val="BodyText"/>
    <w:qFormat/>
    <w:rsid w:val="00950980"/>
    <w:pPr>
      <w:spacing w:before="36" w:after="36"/>
    </w:pPr>
  </w:style>
  <w:style w:type="character" w:styleId="VerbatimChar" w:customStyle="1">
    <w:name w:val="Verbatim Char"/>
    <w:basedOn w:val="DefaultParagraphFont"/>
    <w:link w:val="SourceCode"/>
    <w:rsid w:val="00950980"/>
    <w:rPr>
      <w:rFonts w:ascii="Consolas" w:hAnsi="Consolas"/>
    </w:rPr>
  </w:style>
  <w:style w:type="paragraph" w:styleId="SourceCode" w:customStyle="1">
    <w:name w:val="Source Code"/>
    <w:basedOn w:val="Normal"/>
    <w:link w:val="VerbatimChar"/>
    <w:rsid w:val="00950980"/>
    <w:pPr>
      <w:wordWrap w:val="0"/>
    </w:pPr>
    <w:rPr>
      <w:rFonts w:ascii="Consolas" w:hAnsi="Consolas"/>
      <w:sz w:val="22"/>
      <w:szCs w:val="22"/>
      <w:lang w:val="sr-Latn-RS"/>
      <w14:ligatures w14:val="standardContextual"/>
    </w:rPr>
  </w:style>
  <w:style w:type="character" w:styleId="KeywordTok" w:customStyle="1">
    <w:name w:val="KeywordTok"/>
    <w:basedOn w:val="VerbatimChar"/>
    <w:rsid w:val="00950980"/>
    <w:rPr>
      <w:rFonts w:ascii="Consolas" w:hAnsi="Consolas"/>
      <w:b/>
      <w:color w:val="007020"/>
    </w:rPr>
  </w:style>
  <w:style w:type="character" w:styleId="DecValTok" w:customStyle="1">
    <w:name w:val="DecValTok"/>
    <w:basedOn w:val="VerbatimChar"/>
    <w:rsid w:val="00950980"/>
    <w:rPr>
      <w:rFonts w:ascii="Consolas" w:hAnsi="Consolas"/>
      <w:color w:val="40A070"/>
    </w:rPr>
  </w:style>
  <w:style w:type="character" w:styleId="StringTok" w:customStyle="1">
    <w:name w:val="StringTok"/>
    <w:basedOn w:val="VerbatimChar"/>
    <w:rsid w:val="00950980"/>
    <w:rPr>
      <w:rFonts w:ascii="Consolas" w:hAnsi="Consolas"/>
      <w:color w:val="4070A0"/>
    </w:rPr>
  </w:style>
  <w:style w:type="character" w:styleId="ImportTok" w:customStyle="1">
    <w:name w:val="ImportTok"/>
    <w:basedOn w:val="VerbatimChar"/>
    <w:rsid w:val="00950980"/>
    <w:rPr>
      <w:rFonts w:ascii="Consolas" w:hAnsi="Consolas"/>
      <w:b/>
      <w:color w:val="008000"/>
    </w:rPr>
  </w:style>
  <w:style w:type="character" w:styleId="CommentTok" w:customStyle="1">
    <w:name w:val="CommentTok"/>
    <w:basedOn w:val="VerbatimChar"/>
    <w:rsid w:val="00950980"/>
    <w:rPr>
      <w:rFonts w:ascii="Consolas" w:hAnsi="Consolas"/>
      <w:i/>
      <w:color w:val="60A0B0"/>
    </w:rPr>
  </w:style>
  <w:style w:type="character" w:styleId="FunctionTok" w:customStyle="1">
    <w:name w:val="FunctionTok"/>
    <w:basedOn w:val="VerbatimChar"/>
    <w:rsid w:val="00950980"/>
    <w:rPr>
      <w:rFonts w:ascii="Consolas" w:hAnsi="Consolas"/>
      <w:color w:val="06287E"/>
    </w:rPr>
  </w:style>
  <w:style w:type="character" w:styleId="VariableTok" w:customStyle="1">
    <w:name w:val="VariableTok"/>
    <w:basedOn w:val="VerbatimChar"/>
    <w:rsid w:val="00950980"/>
    <w:rPr>
      <w:rFonts w:ascii="Consolas" w:hAnsi="Consolas"/>
      <w:color w:val="19177C"/>
    </w:rPr>
  </w:style>
  <w:style w:type="character" w:styleId="ControlFlowTok" w:customStyle="1">
    <w:name w:val="ControlFlowTok"/>
    <w:basedOn w:val="VerbatimChar"/>
    <w:rsid w:val="00950980"/>
    <w:rPr>
      <w:rFonts w:ascii="Consolas" w:hAnsi="Consolas"/>
      <w:b/>
      <w:color w:val="007020"/>
    </w:rPr>
  </w:style>
  <w:style w:type="character" w:styleId="OperatorTok" w:customStyle="1">
    <w:name w:val="OperatorTok"/>
    <w:basedOn w:val="VerbatimChar"/>
    <w:rsid w:val="00950980"/>
    <w:rPr>
      <w:rFonts w:ascii="Consolas" w:hAnsi="Consolas"/>
      <w:color w:val="666666"/>
    </w:rPr>
  </w:style>
  <w:style w:type="character" w:styleId="AttributeTok" w:customStyle="1">
    <w:name w:val="AttributeTok"/>
    <w:basedOn w:val="VerbatimChar"/>
    <w:rsid w:val="00950980"/>
    <w:rPr>
      <w:rFonts w:ascii="Consolas" w:hAnsi="Consolas"/>
      <w:color w:val="7D9029"/>
    </w:rPr>
  </w:style>
  <w:style w:type="character" w:styleId="NormalTok" w:customStyle="1">
    <w:name w:val="NormalTok"/>
    <w:basedOn w:val="VerbatimChar"/>
    <w:rsid w:val="0095098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ikola Miljkovic</dc:creator>
  <keywords/>
  <dc:description/>
  <lastModifiedBy>Nikola Miljkovic</lastModifiedBy>
  <revision>3</revision>
  <dcterms:created xsi:type="dcterms:W3CDTF">2025-10-05T21:27:00.0000000Z</dcterms:created>
  <dcterms:modified xsi:type="dcterms:W3CDTF">2025-10-06T07:38:15.4538624Z</dcterms:modified>
</coreProperties>
</file>